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4A03" w14:textId="77777777" w:rsidR="00E20ADF" w:rsidRPr="00E20ADF" w:rsidRDefault="00E20ADF" w:rsidP="00E20ADF">
      <w:pPr>
        <w:pStyle w:val="Heading1"/>
        <w:jc w:val="center"/>
        <w:rPr>
          <w:lang w:val="bg-BG"/>
        </w:rPr>
      </w:pPr>
      <w:r w:rsidRPr="00E20ADF">
        <w:t>Exercise: File Handling</w:t>
      </w:r>
    </w:p>
    <w:p w14:paraId="2F64118F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its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4921"/>
      </w:tblGrid>
      <w:tr w:rsidR="00E20ADF" w:rsidRPr="00E20ADF" w14:paraId="46BFBC04" w14:textId="77777777" w:rsidTr="003D586C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4921" w:type="dxa"/>
            <w:shd w:val="clear" w:color="auto" w:fill="D9D9D9" w:themeFill="background1" w:themeFillShade="D9"/>
          </w:tcPr>
          <w:p w14:paraId="1E76985C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3D586C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4921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Line Numbers</w:t>
      </w:r>
    </w:p>
    <w:p w14:paraId="04151A4C" w14:textId="69D3A195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to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an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content</w:t>
      </w:r>
    </w:p>
    <w:p w14:paraId="3AE44BCB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</w:t>
      </w:r>
    </w:p>
    <w:tbl>
      <w:tblPr>
        <w:tblStyle w:val="TableGrid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lastRenderedPageBreak/>
        <w:t>Directory Traversal</w:t>
      </w:r>
    </w:p>
    <w:p w14:paraId="0CA45F3A" w14:textId="77777777" w:rsidR="00E20ADF" w:rsidRPr="00E20ADF" w:rsidRDefault="00E20ADF" w:rsidP="00E20ADF">
      <w:pPr>
        <w:jc w:val="both"/>
        <w:rPr>
          <w:lang w:val="bg-BG"/>
        </w:rPr>
      </w:pPr>
      <w:r w:rsidRPr="00E20ADF">
        <w:t xml:space="preserve">Write a program that traverses a given </w:t>
      </w:r>
      <w:proofErr w:type="gramStart"/>
      <w:r w:rsidRPr="00E20ADF">
        <w:rPr>
          <w:b/>
        </w:rPr>
        <w:t>directory</w:t>
      </w:r>
      <w:proofErr w:type="gramEnd"/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the </w:t>
      </w:r>
      <w:r w:rsidRPr="00E20ADF">
        <w:rPr>
          <w:b/>
        </w:rPr>
        <w:t>first</w:t>
      </w:r>
      <w:r w:rsidRPr="00E20ADF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Pr="00E20ADF">
        <w:rPr>
          <w:b/>
        </w:rPr>
        <w:t>only</w:t>
      </w:r>
      <w:r w:rsidRPr="00E20ADF">
        <w:t xml:space="preserve"> and write information about each </w:t>
      </w:r>
      <w:r w:rsidRPr="00E20ADF">
        <w:rPr>
          <w:b/>
        </w:rPr>
        <w:t>found</w:t>
      </w:r>
      <w:r w:rsidRPr="00E20ADF">
        <w:t xml:space="preserve"> file in </w:t>
      </w:r>
      <w:r w:rsidRPr="00E20ADF">
        <w:rPr>
          <w:b/>
        </w:rPr>
        <w:t>report.txt</w:t>
      </w:r>
      <w:r w:rsidRPr="00E20ADF">
        <w:t xml:space="preserve">. 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by </w:t>
      </w:r>
      <w:r w:rsidRPr="00E20ADF">
        <w:rPr>
          <w:b/>
        </w:rPr>
        <w:t>name alphabetically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Pr="00E20ADF">
        <w:rPr>
          <w:b/>
          <w:noProof/>
        </w:rPr>
        <w:t>report.txt</w:t>
      </w:r>
      <w:r w:rsidRPr="00E20ADF">
        <w:t xml:space="preserve"> should be saved on the </w:t>
      </w:r>
      <w:r w:rsidRPr="00E20ADF">
        <w:rPr>
          <w:b/>
        </w:rPr>
        <w:t>Desktop</w:t>
      </w:r>
      <w:r w:rsidRPr="00E20ADF">
        <w:t>. Ensure the desktop path is always valid, regardless of the user.</w:t>
      </w:r>
    </w:p>
    <w:p w14:paraId="18E5F47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6FB49FB" w14:textId="77777777" w:rsidR="00E20ADF" w:rsidRPr="00E20ADF" w:rsidRDefault="00E20ADF" w:rsidP="00E20ADF">
      <w:pPr>
        <w:rPr>
          <w:lang w:val="bg-BG"/>
        </w:rPr>
      </w:pPr>
    </w:p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9EA2A" w14:textId="77777777" w:rsidR="00500F62" w:rsidRDefault="00500F62" w:rsidP="008068A2">
      <w:pPr>
        <w:spacing w:after="0" w:line="240" w:lineRule="auto"/>
      </w:pPr>
      <w:r>
        <w:separator/>
      </w:r>
    </w:p>
  </w:endnote>
  <w:endnote w:type="continuationSeparator" w:id="0">
    <w:p w14:paraId="50F95631" w14:textId="77777777" w:rsidR="00500F62" w:rsidRDefault="00500F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BE2EE" w14:textId="77777777" w:rsidR="00500F62" w:rsidRDefault="00500F62" w:rsidP="008068A2">
      <w:pPr>
        <w:spacing w:after="0" w:line="240" w:lineRule="auto"/>
      </w:pPr>
      <w:r>
        <w:separator/>
      </w:r>
    </w:p>
  </w:footnote>
  <w:footnote w:type="continuationSeparator" w:id="0">
    <w:p w14:paraId="1F2CB96D" w14:textId="77777777" w:rsidR="00500F62" w:rsidRDefault="00500F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rAUAWf76y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C539D"/>
    <w:rsid w:val="002C71C6"/>
    <w:rsid w:val="002D07CA"/>
    <w:rsid w:val="00305122"/>
    <w:rsid w:val="00312EC5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8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</cp:revision>
  <cp:lastPrinted>2015-10-26T22:35:00Z</cp:lastPrinted>
  <dcterms:created xsi:type="dcterms:W3CDTF">2019-11-12T12:29:00Z</dcterms:created>
  <dcterms:modified xsi:type="dcterms:W3CDTF">2021-12-26T16:40:00Z</dcterms:modified>
  <cp:category>computer programming;programming;software development;software engineering</cp:category>
</cp:coreProperties>
</file>